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19E69F03" w:rsidR="004245FE" w:rsidRPr="002A387C" w:rsidRDefault="002A387C" w:rsidP="00CC631B">
      <w:pPr>
        <w:spacing w:after="0" w:line="240" w:lineRule="auto"/>
        <w:rPr>
          <w:rFonts w:ascii="Monotype Corsiva" w:eastAsia="Times New Roman" w:hAnsi="Monotype Corsiva" w:cs="Times New Roman"/>
          <w:sz w:val="48"/>
          <w:szCs w:val="48"/>
        </w:rPr>
      </w:pPr>
      <w:r w:rsidRPr="002A387C">
        <w:rPr>
          <w:rFonts w:ascii="Monotype Corsiva" w:eastAsia="Times New Roman" w:hAnsi="Monotype Corsiva" w:cs="Arial"/>
          <w:color w:val="806200"/>
          <w:sz w:val="48"/>
          <w:szCs w:val="48"/>
        </w:rPr>
        <w:t>The</w:t>
      </w:r>
      <w:r w:rsidR="003746D9" w:rsidRPr="002A387C">
        <w:rPr>
          <w:rFonts w:ascii="Monotype Corsiva" w:eastAsia="Times New Roman" w:hAnsi="Monotype Corsiva" w:cs="Arial"/>
          <w:color w:val="806200"/>
          <w:sz w:val="48"/>
          <w:szCs w:val="48"/>
        </w:rPr>
        <w:t xml:space="preserve"> </w:t>
      </w:r>
      <w:r w:rsidR="006A420D" w:rsidRPr="002A387C">
        <w:rPr>
          <w:rFonts w:ascii="Monotype Corsiva" w:eastAsia="Times New Roman" w:hAnsi="Monotype Corsiva" w:cs="Arial"/>
          <w:color w:val="806200"/>
          <w:sz w:val="48"/>
          <w:szCs w:val="48"/>
        </w:rPr>
        <w:t xml:space="preserve">Pinpointing </w:t>
      </w:r>
      <w:r w:rsidR="00CC631B" w:rsidRPr="002A387C">
        <w:rPr>
          <w:rFonts w:ascii="Monotype Corsiva" w:eastAsia="Times New Roman" w:hAnsi="Monotype Corsiva" w:cs="Arial"/>
          <w:color w:val="806200"/>
          <w:sz w:val="48"/>
          <w:szCs w:val="48"/>
        </w:rPr>
        <w:t xml:space="preserve">Hidden </w:t>
      </w:r>
      <w:r w:rsidR="006A420D" w:rsidRPr="002A387C">
        <w:rPr>
          <w:rFonts w:ascii="Monotype Corsiva" w:eastAsia="Times New Roman" w:hAnsi="Monotype Corsiva" w:cs="Arial"/>
          <w:color w:val="806200"/>
          <w:sz w:val="48"/>
          <w:szCs w:val="48"/>
        </w:rPr>
        <w:t>Stress</w:t>
      </w:r>
      <w:r w:rsidR="003746D9" w:rsidRPr="002A387C">
        <w:rPr>
          <w:rFonts w:ascii="Monotype Corsiva" w:eastAsia="Times New Roman" w:hAnsi="Monotype Corsiva" w:cs="Arial"/>
          <w:color w:val="806200"/>
          <w:sz w:val="48"/>
          <w:szCs w:val="48"/>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3721B83D"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Each section in this workbook contains vital questions to ask yourself that are meant to shake you up and get you thinking about whether you are </w:t>
      </w:r>
      <w:r w:rsidR="00EF4E5D" w:rsidRPr="004D13ED">
        <w:rPr>
          <w:rFonts w:ascii="Arial" w:eastAsia="Times New Roman" w:hAnsi="Arial" w:cs="Arial"/>
          <w:color w:val="0E101A"/>
          <w:sz w:val="24"/>
          <w:szCs w:val="24"/>
        </w:rPr>
        <w:t>suffering from</w:t>
      </w:r>
      <w:r w:rsidRPr="004D13ED">
        <w:rPr>
          <w:rFonts w:ascii="Arial" w:eastAsia="Times New Roman" w:hAnsi="Arial" w:cs="Arial"/>
          <w:color w:val="0E101A"/>
          <w:sz w:val="24"/>
          <w:szCs w:val="24"/>
        </w:rPr>
        <w:t xml:space="preserve">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68253EC9"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w:t>
      </w:r>
      <w:r w:rsidR="00613575">
        <w:rPr>
          <w:rFonts w:ascii="Arial" w:eastAsia="Times New Roman" w:hAnsi="Arial" w:cs="Arial"/>
          <w:color w:val="0E101A"/>
          <w:sz w:val="24"/>
          <w:szCs w:val="24"/>
        </w:rPr>
        <w:t>stress is physical</w:t>
      </w:r>
      <w:r w:rsidRPr="004D13ED">
        <w:rPr>
          <w:rFonts w:ascii="Arial" w:eastAsia="Times New Roman" w:hAnsi="Arial" w:cs="Arial"/>
          <w:color w:val="0E101A"/>
          <w:sz w:val="24"/>
          <w:szCs w:val="24"/>
        </w:rPr>
        <w:t>,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2CC4A78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Take steps to reduce stress in any </w:t>
      </w:r>
      <w:r w:rsidR="00EF4E5D" w:rsidRPr="004D13ED">
        <w:rPr>
          <w:rFonts w:ascii="Arial" w:eastAsia="Times New Roman" w:hAnsi="Arial" w:cs="Arial"/>
          <w:color w:val="0E101A"/>
          <w:sz w:val="24"/>
          <w:szCs w:val="24"/>
        </w:rPr>
        <w:t>area</w:t>
      </w:r>
      <w:r w:rsidRPr="004D13ED">
        <w:rPr>
          <w:rFonts w:ascii="Arial" w:eastAsia="Times New Roman" w:hAnsi="Arial" w:cs="Arial"/>
          <w:color w:val="0E101A"/>
          <w:sz w:val="24"/>
          <w:szCs w:val="24"/>
        </w:rPr>
        <w:t xml:space="preserve">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5D24B2F3"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610E28">
          <w:rPr>
            <w:rStyle w:val="Hyperlink"/>
            <w:rFonts w:ascii="Arial" w:eastAsia="Times New Roman" w:hAnsi="Arial" w:cs="Arial"/>
            <w:color w:val="806200"/>
            <w:sz w:val="24"/>
            <w:szCs w:val="24"/>
            <w:u w:val="none"/>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1345D905"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C83603">
          <w:rPr>
            <w:rStyle w:val="Hyperlink"/>
            <w:rFonts w:ascii="Arial" w:eastAsia="Times New Roman" w:hAnsi="Arial" w:cs="Arial"/>
            <w:iCs/>
            <w:color w:val="806200"/>
            <w:sz w:val="24"/>
            <w:szCs w:val="24"/>
            <w:u w:val="none"/>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0C978AC5"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 xml:space="preserve">What are the combined dosages of </w:t>
      </w:r>
      <w:r w:rsidR="007748C3" w:rsidRPr="00FF6ACB">
        <w:rPr>
          <w:rFonts w:ascii="Arial" w:eastAsia="Times New Roman" w:hAnsi="Arial" w:cs="Arial"/>
          <w:bCs/>
          <w:sz w:val="24"/>
          <w:szCs w:val="24"/>
        </w:rPr>
        <w:t>all</w:t>
      </w:r>
      <w:r w:rsidRPr="00FF6ACB">
        <w:rPr>
          <w:rFonts w:ascii="Arial" w:eastAsia="Times New Roman" w:hAnsi="Arial" w:cs="Arial"/>
          <w:bCs/>
          <w:sz w:val="24"/>
          <w:szCs w:val="24"/>
        </w:rPr>
        <w:t xml:space="preserve"> the supplements I take? Discovering these totals may be </w:t>
      </w:r>
      <w:r w:rsidR="007748C3" w:rsidRPr="00FF6ACB">
        <w:rPr>
          <w:rFonts w:ascii="Arial" w:eastAsia="Times New Roman" w:hAnsi="Arial" w:cs="Arial"/>
          <w:bCs/>
          <w:sz w:val="24"/>
          <w:szCs w:val="24"/>
        </w:rPr>
        <w:t>tedious</w:t>
      </w:r>
      <w:r w:rsidR="007748C3">
        <w:rPr>
          <w:rFonts w:ascii="Arial" w:eastAsia="Times New Roman" w:hAnsi="Arial" w:cs="Arial"/>
          <w:bCs/>
          <w:sz w:val="24"/>
          <w:szCs w:val="24"/>
        </w:rPr>
        <w:t xml:space="preserve"> but</w:t>
      </w:r>
      <w:r w:rsidRPr="00FF6ACB">
        <w:rPr>
          <w:rFonts w:ascii="Arial" w:eastAsia="Times New Roman" w:hAnsi="Arial" w:cs="Arial"/>
          <w:bCs/>
          <w:sz w:val="24"/>
          <w:szCs w:val="24"/>
        </w:rPr>
        <w:t xml:space="preserve">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47CB007C"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C83603">
          <w:rPr>
            <w:rStyle w:val="Hyperlink"/>
            <w:rFonts w:ascii="Arial" w:eastAsia="Times New Roman" w:hAnsi="Arial" w:cs="Arial"/>
            <w:color w:val="806200"/>
            <w:sz w:val="24"/>
            <w:szCs w:val="24"/>
            <w:u w:val="none"/>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3F8B1A1D" w14:textId="77777777" w:rsidR="003A22F5" w:rsidRDefault="003A22F5"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408B1C7E"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w:t>
      </w:r>
      <w:hyperlink r:id="rId10" w:history="1">
        <w:r w:rsidR="00FF6ACB" w:rsidRPr="00080523">
          <w:rPr>
            <w:rStyle w:val="Hyperlink"/>
            <w:rFonts w:ascii="Arial" w:eastAsia="Times New Roman" w:hAnsi="Arial" w:cs="Arial"/>
            <w:color w:val="806200"/>
            <w:sz w:val="24"/>
            <w:szCs w:val="24"/>
          </w:rPr>
          <w:t>quality sleep</w:t>
        </w:r>
      </w:hyperlink>
      <w:r w:rsidR="00FF6ACB">
        <w:rPr>
          <w:rFonts w:ascii="Arial" w:eastAsia="Times New Roman" w:hAnsi="Arial" w:cs="Arial"/>
          <w:sz w:val="24"/>
          <w:szCs w:val="24"/>
        </w:rPr>
        <w:t xml:space="preserve">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r w:rsidRPr="005D3E84">
        <w:rPr>
          <w:rFonts w:ascii="Arial" w:eastAsia="Times New Roman" w:hAnsi="Arial" w:cs="Arial"/>
          <w:sz w:val="24"/>
          <w:szCs w:val="24"/>
        </w:rPr>
        <w:t>stress syndromes</w:t>
      </w:r>
      <w:r w:rsidRPr="004245FE">
        <w:rPr>
          <w:rFonts w:ascii="Arial" w:eastAsia="Times New Roman" w:hAnsi="Arial" w:cs="Arial"/>
          <w:sz w:val="24"/>
          <w:szCs w:val="24"/>
        </w:rPr>
        <w:t>, such as Chronic Fatigue, Chronic Pain, and Fibromyalgia</w:t>
      </w:r>
      <w:r w:rsidR="001B7F1F">
        <w:rPr>
          <w:rFonts w:ascii="Arial" w:eastAsia="Times New Roman" w:hAnsi="Arial" w:cs="Arial"/>
          <w:sz w:val="24"/>
          <w:szCs w:val="24"/>
        </w:rPr>
        <w:t xml:space="preserve">. </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E" w14:textId="219F623C"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w:lastRenderedPageBreak/>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5A942467" w14:textId="77777777" w:rsidR="00E6517A" w:rsidRDefault="00E6517A" w:rsidP="004245FE">
      <w:pPr>
        <w:spacing w:after="0" w:line="240" w:lineRule="auto"/>
        <w:rPr>
          <w:rFonts w:ascii="Arial" w:eastAsia="Times New Roman" w:hAnsi="Arial" w:cs="Arial"/>
          <w:b/>
          <w:sz w:val="24"/>
          <w:szCs w:val="24"/>
        </w:rPr>
      </w:pPr>
    </w:p>
    <w:p w14:paraId="7FB5C30B" w14:textId="77777777" w:rsidR="00E6517A" w:rsidRDefault="00E6517A" w:rsidP="004245FE">
      <w:pPr>
        <w:spacing w:after="0" w:line="240" w:lineRule="auto"/>
        <w:rPr>
          <w:rFonts w:ascii="Arial" w:eastAsia="Times New Roman" w:hAnsi="Arial" w:cs="Arial"/>
          <w:b/>
          <w:sz w:val="24"/>
          <w:szCs w:val="24"/>
        </w:rPr>
      </w:pPr>
    </w:p>
    <w:p w14:paraId="0DA70576" w14:textId="77777777" w:rsidR="00E6517A" w:rsidRDefault="00E6517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71869FCC" w:rsidR="004245FE" w:rsidRPr="00BF4682"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t>
      </w:r>
      <w:r w:rsidR="00BE7188">
        <w:rPr>
          <w:rFonts w:ascii="Arial" w:eastAsia="Times New Roman" w:hAnsi="Arial" w:cs="Arial"/>
          <w:sz w:val="24"/>
          <w:szCs w:val="24"/>
        </w:rPr>
        <w:t>in which you resist one muscle against another</w:t>
      </w:r>
      <w:r w:rsidRPr="004245FE">
        <w:rPr>
          <w:rFonts w:ascii="Arial" w:eastAsia="Times New Roman" w:hAnsi="Arial" w:cs="Arial"/>
          <w:sz w:val="24"/>
          <w:szCs w:val="24"/>
        </w:rPr>
        <w:t xml:space="preserve">, are also healthy options. </w:t>
      </w:r>
      <w:r w:rsidR="00D949F4">
        <w:rPr>
          <w:rFonts w:ascii="Arial" w:eastAsia="Times New Roman" w:hAnsi="Arial" w:cs="Arial"/>
          <w:sz w:val="24"/>
          <w:szCs w:val="24"/>
        </w:rPr>
        <w:t>Also, see</w:t>
      </w:r>
      <w:r w:rsidR="009074D2">
        <w:rPr>
          <w:rFonts w:ascii="Arial" w:eastAsia="Times New Roman" w:hAnsi="Arial" w:cs="Arial"/>
          <w:sz w:val="24"/>
          <w:szCs w:val="24"/>
        </w:rPr>
        <w:t xml:space="preserve"> information on</w:t>
      </w:r>
      <w:r w:rsidR="00D949F4">
        <w:rPr>
          <w:rFonts w:ascii="Arial" w:eastAsia="Times New Roman" w:hAnsi="Arial" w:cs="Arial"/>
          <w:sz w:val="24"/>
          <w:szCs w:val="24"/>
        </w:rPr>
        <w:t xml:space="preserve"> </w:t>
      </w:r>
      <w:hyperlink r:id="rId11" w:history="1">
        <w:r w:rsidR="009074D2" w:rsidRPr="00BF4682">
          <w:rPr>
            <w:rStyle w:val="Hyperlink"/>
            <w:rFonts w:ascii="Arial" w:eastAsia="Times New Roman" w:hAnsi="Arial" w:cs="Arial"/>
            <w:color w:val="806200"/>
            <w:sz w:val="24"/>
            <w:szCs w:val="24"/>
            <w:u w:val="none"/>
          </w:rPr>
          <w:t>e</w:t>
        </w:r>
        <w:r w:rsidR="00D949F4" w:rsidRPr="00BF4682">
          <w:rPr>
            <w:rStyle w:val="Hyperlink"/>
            <w:rFonts w:ascii="Arial" w:eastAsia="Times New Roman" w:hAnsi="Arial" w:cs="Arial"/>
            <w:color w:val="806200"/>
            <w:sz w:val="24"/>
            <w:szCs w:val="24"/>
            <w:u w:val="none"/>
          </w:rPr>
          <w:t>xercis</w:t>
        </w:r>
        <w:r w:rsidR="00785061" w:rsidRPr="00BF4682">
          <w:rPr>
            <w:rStyle w:val="Hyperlink"/>
            <w:rFonts w:ascii="Arial" w:eastAsia="Times New Roman" w:hAnsi="Arial" w:cs="Arial"/>
            <w:color w:val="806200"/>
            <w:sz w:val="24"/>
            <w:szCs w:val="24"/>
            <w:u w:val="none"/>
          </w:rPr>
          <w:t>e and HSV</w:t>
        </w:r>
      </w:hyperlink>
      <w:r w:rsidR="00D949F4" w:rsidRPr="00BF4682">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37E5E703" w14:textId="77777777" w:rsidR="003A22F5" w:rsidRDefault="003A22F5"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B" w14:textId="53A7A374" w:rsidR="00C22207" w:rsidRPr="00BF4682"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Whenever you </w:t>
      </w:r>
      <w:r w:rsidR="006B468C">
        <w:rPr>
          <w:rFonts w:ascii="Arial" w:eastAsia="Times New Roman" w:hAnsi="Arial" w:cs="Arial"/>
          <w:sz w:val="24"/>
          <w:szCs w:val="24"/>
        </w:rPr>
        <w:t xml:space="preserve">feel fatigued, irritable, sad, or hypersensitive, you may notice </w:t>
      </w:r>
      <w:r w:rsidR="00080523">
        <w:rPr>
          <w:rFonts w:ascii="Arial" w:eastAsia="Times New Roman" w:hAnsi="Arial" w:cs="Arial"/>
          <w:sz w:val="24"/>
          <w:szCs w:val="24"/>
        </w:rPr>
        <w:t>that your home or office becomes</w:t>
      </w:r>
      <w:r w:rsidRPr="00C22207">
        <w:rPr>
          <w:rFonts w:ascii="Arial" w:eastAsia="Times New Roman" w:hAnsi="Arial" w:cs="Arial"/>
          <w:sz w:val="24"/>
          <w:szCs w:val="24"/>
        </w:rPr>
        <w:t xml:space="preserve"> messy or cluttered. It's hard to get organized or care </w:t>
      </w:r>
      <w:r w:rsidR="00BE7188">
        <w:rPr>
          <w:rFonts w:ascii="Arial" w:eastAsia="Times New Roman" w:hAnsi="Arial" w:cs="Arial"/>
          <w:sz w:val="24"/>
          <w:szCs w:val="24"/>
        </w:rPr>
        <w:t xml:space="preserve">for your spaces when you are feeling under the </w:t>
      </w:r>
      <w:r w:rsidR="00080523">
        <w:rPr>
          <w:rFonts w:ascii="Arial" w:eastAsia="Times New Roman" w:hAnsi="Arial" w:cs="Arial"/>
          <w:sz w:val="24"/>
          <w:szCs w:val="24"/>
        </w:rPr>
        <w:t>weather, but</w:t>
      </w:r>
      <w:r w:rsidR="00BE7188">
        <w:rPr>
          <w:rFonts w:ascii="Arial" w:eastAsia="Times New Roman" w:hAnsi="Arial" w:cs="Arial"/>
          <w:sz w:val="24"/>
          <w:szCs w:val="24"/>
        </w:rPr>
        <w:t xml:space="preserve"> cleaning them up </w:t>
      </w:r>
      <w:r w:rsidRPr="00C22207">
        <w:rPr>
          <w:rFonts w:ascii="Arial" w:eastAsia="Times New Roman" w:hAnsi="Arial" w:cs="Arial"/>
          <w:sz w:val="24"/>
          <w:szCs w:val="24"/>
        </w:rPr>
        <w:t xml:space="preserve">can have the opposite effect and offer you a wonderful sense of accomplishment. Cleaning and organizing also </w:t>
      </w:r>
      <w:proofErr w:type="gramStart"/>
      <w:r w:rsidRPr="00C22207">
        <w:rPr>
          <w:rFonts w:ascii="Arial" w:eastAsia="Times New Roman" w:hAnsi="Arial" w:cs="Arial"/>
          <w:sz w:val="24"/>
          <w:szCs w:val="24"/>
        </w:rPr>
        <w:t>get</w:t>
      </w:r>
      <w:proofErr w:type="gramEnd"/>
      <w:r w:rsidRPr="00C22207">
        <w:rPr>
          <w:rFonts w:ascii="Arial" w:eastAsia="Times New Roman" w:hAnsi="Arial" w:cs="Arial"/>
          <w:sz w:val="24"/>
          <w:szCs w:val="24"/>
        </w:rPr>
        <w:t xml:space="preserve"> you</w:t>
      </w:r>
      <w:r w:rsidR="00080523">
        <w:rPr>
          <w:rFonts w:ascii="Arial" w:eastAsia="Times New Roman" w:hAnsi="Arial" w:cs="Arial"/>
          <w:sz w:val="24"/>
          <w:szCs w:val="24"/>
        </w:rPr>
        <w:t xml:space="preserve">r body </w:t>
      </w:r>
      <w:r w:rsidRPr="00C22207">
        <w:rPr>
          <w:rFonts w:ascii="Arial" w:eastAsia="Times New Roman" w:hAnsi="Arial" w:cs="Arial"/>
          <w:sz w:val="24"/>
          <w:szCs w:val="24"/>
        </w:rPr>
        <w:t>moving, which improves blood flow and cognitive function</w:t>
      </w:r>
      <w:r w:rsidR="00080523">
        <w:rPr>
          <w:rFonts w:ascii="Arial" w:eastAsia="Times New Roman" w:hAnsi="Arial" w:cs="Arial"/>
          <w:sz w:val="24"/>
          <w:szCs w:val="24"/>
        </w:rPr>
        <w:t xml:space="preserve"> and provides</w:t>
      </w:r>
      <w:r w:rsidRPr="00C22207">
        <w:rPr>
          <w:rFonts w:ascii="Arial" w:eastAsia="Times New Roman" w:hAnsi="Arial" w:cs="Arial"/>
          <w:sz w:val="24"/>
          <w:szCs w:val="24"/>
        </w:rPr>
        <w:t xml:space="preserve"> an emotional boost.</w:t>
      </w:r>
      <w:r w:rsidR="00D949F4">
        <w:rPr>
          <w:rFonts w:ascii="Arial" w:eastAsia="Times New Roman" w:hAnsi="Arial" w:cs="Arial"/>
          <w:sz w:val="24"/>
          <w:szCs w:val="24"/>
        </w:rPr>
        <w:t xml:space="preserve"> See </w:t>
      </w:r>
      <w:r w:rsidR="00D14426">
        <w:rPr>
          <w:rFonts w:ascii="Arial" w:eastAsia="Times New Roman" w:hAnsi="Arial" w:cs="Arial"/>
          <w:sz w:val="24"/>
          <w:szCs w:val="24"/>
        </w:rPr>
        <w:t xml:space="preserve">information on </w:t>
      </w:r>
      <w:hyperlink r:id="rId12" w:history="1">
        <w:r w:rsidR="00D14426" w:rsidRPr="00BF4682">
          <w:rPr>
            <w:rStyle w:val="Hyperlink"/>
            <w:rFonts w:ascii="Arial" w:eastAsia="Times New Roman" w:hAnsi="Arial" w:cs="Arial"/>
            <w:color w:val="806200"/>
            <w:sz w:val="24"/>
            <w:szCs w:val="24"/>
            <w:u w:val="none"/>
          </w:rPr>
          <w:t>c</w:t>
        </w:r>
        <w:r w:rsidR="00D949F4" w:rsidRPr="00BF4682">
          <w:rPr>
            <w:rStyle w:val="Hyperlink"/>
            <w:rFonts w:ascii="Arial" w:eastAsia="Times New Roman" w:hAnsi="Arial" w:cs="Arial"/>
            <w:color w:val="806200"/>
            <w:sz w:val="24"/>
            <w:szCs w:val="24"/>
            <w:u w:val="none"/>
          </w:rPr>
          <w:t xml:space="preserve">reating </w:t>
        </w:r>
        <w:r w:rsidR="00D14426" w:rsidRPr="00BF4682">
          <w:rPr>
            <w:rStyle w:val="Hyperlink"/>
            <w:rFonts w:ascii="Arial" w:eastAsia="Times New Roman" w:hAnsi="Arial" w:cs="Arial"/>
            <w:color w:val="806200"/>
            <w:sz w:val="24"/>
            <w:szCs w:val="24"/>
            <w:u w:val="none"/>
          </w:rPr>
          <w:t>h</w:t>
        </w:r>
        <w:r w:rsidR="00D949F4" w:rsidRPr="00BF4682">
          <w:rPr>
            <w:rStyle w:val="Hyperlink"/>
            <w:rFonts w:ascii="Arial" w:eastAsia="Times New Roman" w:hAnsi="Arial" w:cs="Arial"/>
            <w:color w:val="806200"/>
            <w:sz w:val="24"/>
            <w:szCs w:val="24"/>
            <w:u w:val="none"/>
          </w:rPr>
          <w:t xml:space="preserve">ealthy </w:t>
        </w:r>
        <w:r w:rsidR="00D14426" w:rsidRPr="00BF4682">
          <w:rPr>
            <w:rStyle w:val="Hyperlink"/>
            <w:rFonts w:ascii="Arial" w:eastAsia="Times New Roman" w:hAnsi="Arial" w:cs="Arial"/>
            <w:color w:val="806200"/>
            <w:sz w:val="24"/>
            <w:szCs w:val="24"/>
            <w:u w:val="none"/>
          </w:rPr>
          <w:t>s</w:t>
        </w:r>
        <w:r w:rsidR="00D949F4" w:rsidRPr="00BF4682">
          <w:rPr>
            <w:rStyle w:val="Hyperlink"/>
            <w:rFonts w:ascii="Arial" w:eastAsia="Times New Roman" w:hAnsi="Arial" w:cs="Arial"/>
            <w:color w:val="806200"/>
            <w:sz w:val="24"/>
            <w:szCs w:val="24"/>
            <w:u w:val="none"/>
          </w:rPr>
          <w:t>paces</w:t>
        </w:r>
      </w:hyperlink>
      <w:r w:rsidR="00D949F4" w:rsidRPr="00BF4682">
        <w:rPr>
          <w:rFonts w:ascii="Arial" w:eastAsia="Times New Roman" w:hAnsi="Arial" w:cs="Arial"/>
          <w:sz w:val="24"/>
          <w:szCs w:val="24"/>
        </w:rPr>
        <w:t>.</w:t>
      </w:r>
    </w:p>
    <w:p w14:paraId="71503509" w14:textId="77777777" w:rsidR="00C83603" w:rsidRDefault="00C83603" w:rsidP="004245FE">
      <w:pPr>
        <w:spacing w:after="0" w:line="240" w:lineRule="auto"/>
        <w:rPr>
          <w:rFonts w:ascii="Times New Roman" w:eastAsia="Times New Roman" w:hAnsi="Times New Roman" w:cs="Times New Roman"/>
          <w:color w:val="806200"/>
          <w:sz w:val="32"/>
          <w:szCs w:val="32"/>
        </w:rPr>
      </w:pPr>
    </w:p>
    <w:p w14:paraId="6B9A692C" w14:textId="621F997D"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12F4E039"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I don't presume </w:t>
      </w:r>
      <w:r w:rsidR="00F3736F" w:rsidRPr="00C22207">
        <w:rPr>
          <w:rFonts w:ascii="Arial" w:eastAsia="Times New Roman" w:hAnsi="Arial" w:cs="Arial"/>
          <w:sz w:val="24"/>
          <w:szCs w:val="24"/>
        </w:rPr>
        <w:t>knowing</w:t>
      </w:r>
      <w:r w:rsidRPr="00C22207">
        <w:rPr>
          <w:rFonts w:ascii="Arial" w:eastAsia="Times New Roman" w:hAnsi="Arial" w:cs="Arial"/>
          <w:sz w:val="24"/>
          <w:szCs w:val="24"/>
        </w:rPr>
        <w:t xml:space="preserve"> what others should believe spiritually or religiously. Whatever your beliefs</w:t>
      </w:r>
      <w:r w:rsidR="00356F02">
        <w:rPr>
          <w:rFonts w:ascii="Arial" w:eastAsia="Times New Roman" w:hAnsi="Arial" w:cs="Arial"/>
          <w:sz w:val="24"/>
          <w:szCs w:val="24"/>
        </w:rPr>
        <w:t xml:space="preserve">, I suggest asking yourself </w:t>
      </w:r>
      <w:r w:rsidR="00BA1928">
        <w:rPr>
          <w:rFonts w:ascii="Arial" w:eastAsia="Times New Roman" w:hAnsi="Arial" w:cs="Arial"/>
          <w:sz w:val="24"/>
          <w:szCs w:val="24"/>
        </w:rPr>
        <w:t>whether you truly live by them</w:t>
      </w:r>
      <w:r w:rsidR="00356F02">
        <w:rPr>
          <w:rFonts w:ascii="Arial" w:eastAsia="Times New Roman" w:hAnsi="Arial" w:cs="Arial"/>
          <w:sz w:val="24"/>
          <w:szCs w:val="24"/>
        </w:rPr>
        <w:t xml:space="preserve">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5B2B6FF0"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hyperlink r:id="rId13" w:history="1">
        <w:r w:rsidRPr="00080523">
          <w:rPr>
            <w:rStyle w:val="Hyperlink"/>
            <w:rFonts w:ascii="Arial" w:eastAsia="Times New Roman" w:hAnsi="Arial" w:cs="Arial"/>
            <w:bCs/>
            <w:color w:val="806200"/>
            <w:sz w:val="24"/>
            <w:szCs w:val="24"/>
          </w:rPr>
          <w:t>FISH</w:t>
        </w:r>
        <w:r w:rsidRPr="00080523">
          <w:rPr>
            <w:rStyle w:val="Hyperlink"/>
            <w:rFonts w:ascii="Arial" w:eastAsia="Times New Roman" w:hAnsi="Arial" w:cs="Arial"/>
            <w:bCs/>
            <w:color w:val="auto"/>
            <w:sz w:val="24"/>
            <w:szCs w:val="24"/>
          </w:rPr>
          <w:t>)</w:t>
        </w:r>
      </w:hyperlink>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r w:rsidRPr="00F3736F">
        <w:rPr>
          <w:rFonts w:ascii="Arial" w:eastAsia="Times New Roman" w:hAnsi="Arial" w:cs="Arial"/>
          <w:bCs/>
          <w:sz w:val="24"/>
          <w:szCs w:val="24"/>
        </w:rPr>
        <w:t>engage your senses</w:t>
      </w:r>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0269E76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w:t>
      </w:r>
      <w:r w:rsidR="00080523">
        <w:rPr>
          <w:rFonts w:ascii="Arial" w:eastAsia="Times New Roman" w:hAnsi="Arial" w:cs="Arial"/>
          <w:sz w:val="24"/>
          <w:szCs w:val="24"/>
        </w:rPr>
        <w:t>for enjoyable activities</w:t>
      </w:r>
      <w:r w:rsidRPr="004245FE">
        <w:rPr>
          <w:rFonts w:ascii="Arial" w:eastAsia="Times New Roman" w:hAnsi="Arial" w:cs="Arial"/>
          <w:sz w:val="24"/>
          <w:szCs w:val="24"/>
        </w:rPr>
        <w:t xml:space="preserve">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116DD4F3"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 xml:space="preserve">When we feel overwhelmed, the last thing we want to do is extend or accept an invitation. The very idea can drain the energy right out of us. But guess what? Unless you are sick or tired, getting out there is one of the best </w:t>
      </w:r>
      <w:r w:rsidR="00A07753">
        <w:rPr>
          <w:rFonts w:ascii="Arial" w:eastAsia="Times New Roman" w:hAnsi="Arial" w:cs="Arial"/>
          <w:bCs/>
          <w:sz w:val="24"/>
          <w:szCs w:val="24"/>
        </w:rPr>
        <w:t>ways</w:t>
      </w:r>
      <w:r w:rsidRPr="00C22207">
        <w:rPr>
          <w:rFonts w:ascii="Arial" w:eastAsia="Times New Roman" w:hAnsi="Arial" w:cs="Arial"/>
          <w:bCs/>
          <w:sz w:val="24"/>
          <w:szCs w:val="24"/>
        </w:rPr>
        <w:t xml:space="preserve">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20242DA5"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w:t>
      </w:r>
      <w:r w:rsidR="00080523">
        <w:rPr>
          <w:rFonts w:ascii="Arial" w:eastAsia="Times New Roman" w:hAnsi="Arial" w:cs="Arial"/>
          <w:sz w:val="24"/>
          <w:szCs w:val="24"/>
        </w:rPr>
        <w:t xml:space="preserve"> sometimes it's your thoughts and feelings about misunderstandings that </w:t>
      </w:r>
      <w:r w:rsidRPr="004245FE">
        <w:rPr>
          <w:rFonts w:ascii="Arial" w:eastAsia="Times New Roman" w:hAnsi="Arial" w:cs="Arial"/>
          <w:sz w:val="24"/>
          <w:szCs w:val="24"/>
        </w:rPr>
        <w:t xml:space="preserve">bring you down. </w:t>
      </w:r>
      <w:hyperlink r:id="rId14" w:history="1">
        <w:r w:rsidRPr="0010356B">
          <w:rPr>
            <w:rStyle w:val="Hyperlink"/>
            <w:rFonts w:ascii="Arial" w:eastAsia="Times New Roman" w:hAnsi="Arial" w:cs="Arial"/>
            <w:color w:val="806200"/>
            <w:sz w:val="24"/>
            <w:szCs w:val="24"/>
            <w:u w:val="none"/>
          </w:rPr>
          <w:t>Low self-esteem</w:t>
        </w:r>
      </w:hyperlink>
      <w:r w:rsidRPr="004245FE">
        <w:rPr>
          <w:rFonts w:ascii="Arial" w:eastAsia="Times New Roman" w:hAnsi="Arial" w:cs="Arial"/>
          <w:sz w:val="24"/>
          <w:szCs w:val="24"/>
        </w:rPr>
        <w:t xml:space="preserve">, yours or theirs, can </w:t>
      </w:r>
      <w:r w:rsidR="00BE7188">
        <w:rPr>
          <w:rFonts w:ascii="Arial" w:eastAsia="Times New Roman" w:hAnsi="Arial" w:cs="Arial"/>
          <w:sz w:val="24"/>
          <w:szCs w:val="24"/>
        </w:rPr>
        <w:t>undermine</w:t>
      </w:r>
      <w:r w:rsidRPr="004245FE">
        <w:rPr>
          <w:rFonts w:ascii="Arial" w:eastAsia="Times New Roman" w:hAnsi="Arial" w:cs="Arial"/>
          <w:sz w:val="24"/>
          <w:szCs w:val="24"/>
        </w:rPr>
        <w:t xml:space="preserv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0F6ECFE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 xml:space="preserve">considerable ongoing stress, </w:t>
      </w:r>
      <w:r w:rsidR="00080523">
        <w:rPr>
          <w:rFonts w:ascii="Arial" w:eastAsia="Times New Roman" w:hAnsi="Arial" w:cs="Arial"/>
          <w:sz w:val="24"/>
          <w:szCs w:val="24"/>
        </w:rPr>
        <w:t>which can negatively impact</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Am I content with the amount of affection I give or receive? Do I need </w:t>
      </w:r>
      <w:proofErr w:type="gramStart"/>
      <w:r w:rsidRPr="004245FE">
        <w:rPr>
          <w:rFonts w:ascii="Arial" w:eastAsia="Times New Roman" w:hAnsi="Arial" w:cs="Arial"/>
          <w:sz w:val="24"/>
          <w:szCs w:val="24"/>
        </w:rPr>
        <w:t>more or less affection</w:t>
      </w:r>
      <w:proofErr w:type="gramEnd"/>
      <w:r w:rsidRPr="004245FE">
        <w:rPr>
          <w:rFonts w:ascii="Arial" w:eastAsia="Times New Roman" w:hAnsi="Arial" w:cs="Arial"/>
          <w:sz w:val="24"/>
          <w:szCs w:val="24"/>
        </w:rPr>
        <w:t xml:space="preserve">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53EB2626"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 xml:space="preserve">component of a </w:t>
      </w:r>
      <w:hyperlink r:id="rId15" w:history="1">
        <w:r w:rsidRPr="001E0F4E">
          <w:rPr>
            <w:rStyle w:val="Hyperlink"/>
            <w:rFonts w:ascii="Arial" w:hAnsi="Arial" w:cs="Arial"/>
            <w:color w:val="806200"/>
            <w:sz w:val="24"/>
            <w:szCs w:val="24"/>
          </w:rPr>
          <w:t>healthy relationship</w:t>
        </w:r>
      </w:hyperlink>
      <w:r w:rsidRPr="00C22207">
        <w:rPr>
          <w:rFonts w:ascii="Arial" w:hAnsi="Arial" w:cs="Arial"/>
          <w:sz w:val="24"/>
          <w:szCs w:val="24"/>
        </w:rPr>
        <w:t>.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6FBCC7E9"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 xml:space="preserve">If you have ever been a victim of sexual abuse, </w:t>
      </w:r>
      <w:r w:rsidR="0010356B">
        <w:rPr>
          <w:rFonts w:ascii="Arial" w:eastAsia="Times New Roman" w:hAnsi="Arial" w:cs="Arial"/>
          <w:bCs/>
          <w:sz w:val="24"/>
          <w:szCs w:val="24"/>
        </w:rPr>
        <w:t xml:space="preserve">see </w:t>
      </w:r>
      <w:hyperlink r:id="rId16" w:history="1">
        <w:r w:rsidR="0010356B" w:rsidRPr="0010356B">
          <w:rPr>
            <w:rStyle w:val="Hyperlink"/>
            <w:rFonts w:ascii="Arial" w:eastAsia="Times New Roman" w:hAnsi="Arial" w:cs="Arial"/>
            <w:bCs/>
            <w:color w:val="806200"/>
            <w:sz w:val="24"/>
            <w:szCs w:val="24"/>
            <w:u w:val="none"/>
          </w:rPr>
          <w:t>R</w:t>
        </w:r>
        <w:r w:rsidRPr="0010356B">
          <w:rPr>
            <w:rStyle w:val="Hyperlink"/>
            <w:rFonts w:ascii="Arial" w:eastAsia="Times New Roman" w:hAnsi="Arial" w:cs="Arial"/>
            <w:bCs/>
            <w:color w:val="806200"/>
            <w:sz w:val="24"/>
            <w:szCs w:val="24"/>
            <w:u w:val="none"/>
          </w:rPr>
          <w:t>esource</w:t>
        </w:r>
        <w:r w:rsidR="0010356B" w:rsidRPr="0010356B">
          <w:rPr>
            <w:rStyle w:val="Hyperlink"/>
            <w:rFonts w:ascii="Arial" w:eastAsia="Times New Roman" w:hAnsi="Arial" w:cs="Arial"/>
            <w:bCs/>
            <w:color w:val="806200"/>
            <w:sz w:val="24"/>
            <w:szCs w:val="24"/>
            <w:u w:val="none"/>
          </w:rPr>
          <w:t>s</w:t>
        </w:r>
      </w:hyperlink>
      <w:r w:rsidR="0010356B">
        <w:rPr>
          <w:rFonts w:ascii="Arial" w:eastAsia="Times New Roman" w:hAnsi="Arial" w:cs="Arial"/>
          <w:bCs/>
          <w:sz w:val="24"/>
          <w:szCs w:val="24"/>
        </w:rPr>
        <w:t xml:space="preserve"> for a link for help</w:t>
      </w:r>
      <w:r w:rsidRPr="004245FE">
        <w:rPr>
          <w:rFonts w:ascii="Arial" w:eastAsia="Times New Roman" w:hAnsi="Arial" w:cs="Arial"/>
          <w:bCs/>
          <w:sz w:val="24"/>
          <w:szCs w:val="24"/>
        </w:rPr>
        <w:t xml:space="preserve"> for anyone who has ever been a victim of sexual abuse at any time in their life, whether male or female.</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384E2151"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Anything that disturbs or feeds your eyes and ears </w:t>
      </w:r>
      <w:r w:rsidR="001E0F4E">
        <w:rPr>
          <w:rFonts w:ascii="Arial" w:eastAsia="Times New Roman" w:hAnsi="Arial" w:cs="Arial"/>
          <w:bCs/>
          <w:sz w:val="24"/>
          <w:szCs w:val="24"/>
        </w:rPr>
        <w:t xml:space="preserve">with </w:t>
      </w:r>
      <w:r w:rsidRPr="000C50C3">
        <w:rPr>
          <w:rFonts w:ascii="Arial" w:eastAsia="Times New Roman" w:hAnsi="Arial" w:cs="Arial"/>
          <w:bCs/>
          <w:sz w:val="24"/>
          <w:szCs w:val="24"/>
        </w:rPr>
        <w:t>negativity causes a host of adverse chemical reactions in your body. Instead, opt for sense-based activities that engage your senses of sight, sound, touch, taste, and hearing, making you feel good about life.</w:t>
      </w: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lastRenderedPageBreak/>
        <w:t>My Common Daily Personal Activities</w:t>
      </w:r>
    </w:p>
    <w:p w14:paraId="6B9A69AD" w14:textId="2860FB04"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w:t>
      </w:r>
      <w:r w:rsidR="00BF4682">
        <w:rPr>
          <w:rFonts w:ascii="Arial" w:eastAsia="Times New Roman" w:hAnsi="Arial" w:cs="Arial"/>
          <w:bCs/>
          <w:sz w:val="24"/>
          <w:szCs w:val="24"/>
        </w:rPr>
        <w:t xml:space="preserve"> _______</w:t>
      </w:r>
      <w:r w:rsidRPr="004245FE">
        <w:rPr>
          <w:rFonts w:ascii="Arial" w:eastAsia="Times New Roman" w:hAnsi="Arial" w:cs="Arial"/>
          <w:bCs/>
          <w:sz w:val="24"/>
          <w:szCs w:val="24"/>
        </w:rPr>
        <w:t xml:space="preserve"> (doing this</w:t>
      </w:r>
      <w:r w:rsidR="00180055">
        <w:rPr>
          <w:rFonts w:ascii="Arial" w:eastAsia="Times New Roman" w:hAnsi="Arial" w:cs="Arial"/>
          <w:bCs/>
          <w:sz w:val="24"/>
          <w:szCs w:val="24"/>
        </w:rPr>
        <w:t>)</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18FABFAD"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w:t>
      </w:r>
      <w:r w:rsidR="00810B3E">
        <w:rPr>
          <w:rFonts w:ascii="Arial" w:eastAsia="Times New Roman" w:hAnsi="Arial" w:cs="Arial"/>
          <w:bCs/>
          <w:sz w:val="24"/>
          <w:szCs w:val="24"/>
        </w:rPr>
        <w:t xml:space="preserve"> </w:t>
      </w:r>
      <w:r w:rsidRPr="004245FE">
        <w:rPr>
          <w:rFonts w:ascii="Arial" w:eastAsia="Times New Roman" w:hAnsi="Arial" w:cs="Arial"/>
          <w:bCs/>
          <w:sz w:val="24"/>
          <w:szCs w:val="24"/>
        </w:rPr>
        <w:t>to 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28FA660E"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005A4DB7">
        <w:rPr>
          <w:rFonts w:ascii="Arial" w:eastAsia="Times New Roman" w:hAnsi="Arial" w:cs="Arial"/>
          <w:sz w:val="24"/>
          <w:szCs w:val="24"/>
        </w:rPr>
        <w:t>some</w:t>
      </w:r>
      <w:r w:rsidRPr="004245FE">
        <w:rPr>
          <w:rFonts w:ascii="Arial" w:eastAsia="Times New Roman" w:hAnsi="Arial" w:cs="Arial"/>
          <w:sz w:val="24"/>
          <w:szCs w:val="24"/>
        </w:rPr>
        <w:t xml:space="preserve">thing </w:t>
      </w:r>
      <w:r w:rsidR="00575900">
        <w:rPr>
          <w:rFonts w:ascii="Arial" w:eastAsia="Times New Roman" w:hAnsi="Arial" w:cs="Arial"/>
          <w:sz w:val="24"/>
          <w:szCs w:val="24"/>
        </w:rPr>
        <w:t>(</w:t>
      </w:r>
      <w:r w:rsidRPr="004245FE">
        <w:rPr>
          <w:rFonts w:ascii="Arial" w:eastAsia="Times New Roman" w:hAnsi="Arial" w:cs="Arial"/>
          <w:sz w:val="24"/>
          <w:szCs w:val="24"/>
        </w:rPr>
        <w:t xml:space="preserve">and never </w:t>
      </w:r>
      <w:r w:rsidR="004B5A45" w:rsidRPr="004245FE">
        <w:rPr>
          <w:rFonts w:ascii="Arial" w:eastAsia="Times New Roman" w:hAnsi="Arial" w:cs="Arial"/>
          <w:sz w:val="24"/>
          <w:szCs w:val="24"/>
        </w:rPr>
        <w:t>acting</w:t>
      </w:r>
      <w:r w:rsidR="00575900">
        <w:rPr>
          <w:rFonts w:ascii="Arial" w:eastAsia="Times New Roman" w:hAnsi="Arial" w:cs="Arial"/>
          <w:sz w:val="24"/>
          <w:szCs w:val="24"/>
        </w:rPr>
        <w:t>)</w:t>
      </w:r>
      <w:r w:rsidRPr="004245FE">
        <w:rPr>
          <w:rFonts w:ascii="Arial" w:eastAsia="Times New Roman" w:hAnsi="Arial" w:cs="Arial"/>
          <w:sz w:val="24"/>
          <w:szCs w:val="24"/>
        </w:rPr>
        <w:t xml:space="preserve">.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w:t>
      </w:r>
      <w:r w:rsidR="001E0F4E">
        <w:rPr>
          <w:rFonts w:ascii="Arial" w:eastAsia="Times New Roman" w:hAnsi="Arial" w:cs="Arial"/>
          <w:sz w:val="24"/>
          <w:szCs w:val="24"/>
        </w:rPr>
        <w:t xml:space="preserve">self-worth and </w:t>
      </w:r>
      <w:r w:rsidRPr="004245FE">
        <w:rPr>
          <w:rFonts w:ascii="Arial" w:eastAsia="Times New Roman" w:hAnsi="Arial" w:cs="Arial"/>
          <w:sz w:val="24"/>
          <w:szCs w:val="24"/>
        </w:rPr>
        <w:t xml:space="preserve">self-esteem. Do the things </w:t>
      </w:r>
      <w:r w:rsidR="001E0F4E">
        <w:rPr>
          <w:rFonts w:ascii="Arial" w:eastAsia="Times New Roman" w:hAnsi="Arial" w:cs="Arial"/>
          <w:sz w:val="24"/>
          <w:szCs w:val="24"/>
        </w:rPr>
        <w:t xml:space="preserve">you keep </w:t>
      </w:r>
      <w:proofErr w:type="gramStart"/>
      <w:r w:rsidR="001E0F4E">
        <w:rPr>
          <w:rFonts w:ascii="Arial" w:eastAsia="Times New Roman" w:hAnsi="Arial" w:cs="Arial"/>
          <w:sz w:val="24"/>
          <w:szCs w:val="24"/>
        </w:rPr>
        <w:t>wishing</w:t>
      </w:r>
      <w:proofErr w:type="gramEnd"/>
      <w:r w:rsidR="001E0F4E">
        <w:rPr>
          <w:rFonts w:ascii="Arial" w:eastAsia="Times New Roman" w:hAnsi="Arial" w:cs="Arial"/>
          <w:sz w:val="24"/>
          <w:szCs w:val="24"/>
        </w:rPr>
        <w:t xml:space="preserve"> you had more time for</w:t>
      </w:r>
      <w:r w:rsidRPr="004245FE">
        <w:rPr>
          <w:rFonts w:ascii="Arial" w:eastAsia="Times New Roman" w:hAnsi="Arial" w:cs="Arial"/>
          <w:sz w:val="24"/>
          <w:szCs w:val="24"/>
        </w:rPr>
        <w:t>.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33E430E2" w:rsidR="004245FE" w:rsidRPr="004245FE" w:rsidRDefault="004B5A45"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57C161F4">
                <wp:simplePos x="0" y="0"/>
                <wp:positionH relativeFrom="margin">
                  <wp:align>right</wp:align>
                </wp:positionH>
                <wp:positionV relativeFrom="paragraph">
                  <wp:posOffset>315595</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F" id="Text Box 15" o:spid="_x0000_s1051" type="#_x0000_t202" style="position:absolute;margin-left:414.55pt;margin-top:24.85pt;width:465.75pt;height:41.2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" strokecolor="#8c5b5b">
                <v:stroke dashstyle="1 1" endcap="round"/>
                <v:textbox>
                  <w:txbxContent>
                    <w:p w14:paraId="6B9A6AC7" w14:textId="77777777" w:rsidR="00996DBF" w:rsidRDefault="00996DBF" w:rsidP="004245FE"/>
                  </w:txbxContent>
                </v:textbox>
                <w10:wrap anchorx="margin"/>
              </v:shape>
            </w:pict>
          </mc:Fallback>
        </mc:AlternateContent>
      </w:r>
      <w:r w:rsidR="006A420D">
        <w:rPr>
          <w:rFonts w:ascii="Arial" w:eastAsia="Times New Roman" w:hAnsi="Arial" w:cs="Arial"/>
          <w:bCs/>
          <w:sz w:val="24"/>
          <w:szCs w:val="24"/>
        </w:rPr>
        <w:t xml:space="preserve">I’m </w:t>
      </w:r>
      <w:r w:rsidR="006A420D" w:rsidRPr="004245FE">
        <w:rPr>
          <w:rFonts w:ascii="Arial" w:eastAsia="Times New Roman" w:hAnsi="Arial" w:cs="Arial"/>
          <w:bCs/>
          <w:sz w:val="24"/>
          <w:szCs w:val="24"/>
        </w:rPr>
        <w:t>good at, used to be good at</w:t>
      </w:r>
      <w:r w:rsidR="006A420D">
        <w:rPr>
          <w:rFonts w:ascii="Arial" w:eastAsia="Times New Roman" w:hAnsi="Arial" w:cs="Arial"/>
          <w:bCs/>
          <w:sz w:val="24"/>
          <w:szCs w:val="24"/>
        </w:rPr>
        <w:t>,</w:t>
      </w:r>
      <w:r w:rsidR="006A420D" w:rsidRPr="004245FE">
        <w:rPr>
          <w:rFonts w:ascii="Arial" w:eastAsia="Times New Roman" w:hAnsi="Arial" w:cs="Arial"/>
          <w:bCs/>
          <w:sz w:val="24"/>
          <w:szCs w:val="24"/>
        </w:rPr>
        <w:t xml:space="preserve"> or would like to be good at:</w:t>
      </w:r>
      <w:r w:rsidR="006A420D" w:rsidRPr="004245FE">
        <w:rPr>
          <w:rFonts w:ascii="Arial" w:eastAsia="Times New Roman" w:hAnsi="Arial" w:cs="Arial"/>
          <w:bCs/>
          <w:sz w:val="20"/>
          <w:szCs w:val="20"/>
        </w:rPr>
        <w:t xml:space="preserve"> </w:t>
      </w:r>
    </w:p>
    <w:p w14:paraId="6B9A69C0" w14:textId="2A770AC0"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CB49D0" w14:textId="77777777" w:rsidR="004B5A45" w:rsidRDefault="004B5A45" w:rsidP="004245FE">
      <w:pPr>
        <w:spacing w:after="0" w:line="240" w:lineRule="auto"/>
        <w:rPr>
          <w:rFonts w:ascii="Arial" w:eastAsia="Times New Roman" w:hAnsi="Arial" w:cs="Arial"/>
          <w:sz w:val="24"/>
          <w:szCs w:val="24"/>
        </w:rPr>
      </w:pPr>
    </w:p>
    <w:p w14:paraId="6B9A69C3" w14:textId="54340C5E"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2687D58F"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To be able to ___________________________ (fill in the blank) </w:t>
      </w:r>
      <w:proofErr w:type="gramStart"/>
      <w:r w:rsidRPr="004245FE">
        <w:rPr>
          <w:rFonts w:ascii="Arial" w:eastAsia="Times New Roman" w:hAnsi="Arial" w:cs="Arial"/>
          <w:sz w:val="24"/>
          <w:szCs w:val="24"/>
        </w:rPr>
        <w:t>as a way to</w:t>
      </w:r>
      <w:proofErr w:type="gramEnd"/>
      <w:r w:rsidRPr="004245FE">
        <w:rPr>
          <w:rFonts w:ascii="Arial" w:eastAsia="Times New Roman" w:hAnsi="Arial" w:cs="Arial"/>
          <w:sz w:val="24"/>
          <w:szCs w:val="24"/>
        </w:rPr>
        <w:t xml:space="preserve">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4955EE15"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w:t>
      </w:r>
      <w:r w:rsidR="001E0F4E">
        <w:rPr>
          <w:rFonts w:ascii="Arial" w:eastAsia="Times New Roman" w:hAnsi="Arial" w:cs="Arial"/>
          <w:sz w:val="24"/>
          <w:szCs w:val="24"/>
        </w:rPr>
        <w:t>help me feel</w:t>
      </w:r>
      <w:r w:rsidRPr="004245FE">
        <w:rPr>
          <w:rFonts w:ascii="Arial" w:eastAsia="Times New Roman" w:hAnsi="Arial" w:cs="Arial"/>
          <w:sz w:val="24"/>
          <w:szCs w:val="24"/>
        </w:rPr>
        <w:t xml:space="preserve">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5D26E102" w14:textId="77777777" w:rsidR="004B5A45" w:rsidRDefault="004B5A45"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5743B10C"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7" w:history="1">
        <w:r w:rsidRPr="0065700A">
          <w:rPr>
            <w:rStyle w:val="Hyperlink"/>
            <w:rFonts w:ascii="Arial" w:eastAsia="Times New Roman" w:hAnsi="Arial" w:cs="Arial"/>
            <w:color w:val="806200"/>
            <w:sz w:val="24"/>
            <w:szCs w:val="24"/>
            <w:u w:val="none"/>
          </w:rPr>
          <w:t>SMART goals</w:t>
        </w:r>
      </w:hyperlink>
      <w:r w:rsidRPr="004245FE">
        <w:rPr>
          <w:rFonts w:ascii="Arial" w:eastAsia="Times New Roman" w:hAnsi="Arial" w:cs="Arial"/>
          <w:sz w:val="24"/>
          <w:szCs w:val="24"/>
        </w:rPr>
        <w:t xml:space="preserve"> (specific, measurable, attainable, realistic, and timely) for each section above that requires modification.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lastRenderedPageBreak/>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5B072037" w14:textId="77777777" w:rsidR="004B5A45" w:rsidRDefault="004B5A45" w:rsidP="003746D9">
      <w:pPr>
        <w:spacing w:before="150" w:after="150" w:line="240" w:lineRule="auto"/>
        <w:rPr>
          <w:rFonts w:ascii="Arial" w:eastAsia="Times New Roman" w:hAnsi="Arial" w:cs="Arial"/>
          <w:b/>
          <w:noProof/>
          <w:sz w:val="28"/>
          <w:szCs w:val="28"/>
        </w:rPr>
      </w:pPr>
    </w:p>
    <w:p w14:paraId="2E8EC3ED" w14:textId="77777777" w:rsidR="004B5A45" w:rsidRDefault="004B5A45" w:rsidP="003746D9">
      <w:pPr>
        <w:spacing w:before="150" w:after="150" w:line="240" w:lineRule="auto"/>
        <w:rPr>
          <w:rFonts w:ascii="Arial" w:eastAsia="Times New Roman" w:hAnsi="Arial" w:cs="Arial"/>
          <w:b/>
          <w:noProof/>
          <w:sz w:val="28"/>
          <w:szCs w:val="28"/>
        </w:rPr>
      </w:pPr>
    </w:p>
    <w:p w14:paraId="1B5C6454" w14:textId="77777777" w:rsidR="004B5A45" w:rsidRDefault="004B5A45" w:rsidP="003746D9">
      <w:pPr>
        <w:spacing w:before="150" w:after="150" w:line="240" w:lineRule="auto"/>
        <w:rPr>
          <w:rFonts w:ascii="Arial" w:eastAsia="Times New Roman" w:hAnsi="Arial" w:cs="Arial"/>
          <w:b/>
          <w:noProof/>
          <w:sz w:val="28"/>
          <w:szCs w:val="28"/>
        </w:rPr>
      </w:pPr>
    </w:p>
    <w:p w14:paraId="010171AD" w14:textId="77777777" w:rsidR="004B5A45" w:rsidRDefault="004B5A45" w:rsidP="003746D9">
      <w:pPr>
        <w:spacing w:before="150" w:after="150" w:line="240" w:lineRule="auto"/>
        <w:rPr>
          <w:rFonts w:ascii="Arial" w:eastAsia="Times New Roman" w:hAnsi="Arial" w:cs="Arial"/>
          <w:b/>
          <w:noProof/>
          <w:sz w:val="28"/>
          <w:szCs w:val="28"/>
        </w:rPr>
      </w:pPr>
    </w:p>
    <w:p w14:paraId="5AFD7704" w14:textId="77777777" w:rsidR="004B5A45" w:rsidRDefault="004B5A45" w:rsidP="003746D9">
      <w:pPr>
        <w:spacing w:before="150" w:after="150" w:line="240" w:lineRule="auto"/>
        <w:rPr>
          <w:rFonts w:ascii="Arial" w:eastAsia="Times New Roman" w:hAnsi="Arial" w:cs="Arial"/>
          <w:b/>
          <w:noProof/>
          <w:sz w:val="28"/>
          <w:szCs w:val="28"/>
        </w:rPr>
      </w:pPr>
    </w:p>
    <w:p w14:paraId="4CF96634" w14:textId="77777777" w:rsidR="004B5A45" w:rsidRDefault="004B5A45"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4DCBF42A">
            <wp:extent cx="838200" cy="838200"/>
            <wp:effectExtent l="152400" t="152400" r="342900" b="34290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9"/>
      <w:footerReference w:type="even" r:id="rId20"/>
      <w:footerReference w:type="default" r:id="rId21"/>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B687C" w14:textId="77777777" w:rsidR="005C1793" w:rsidRDefault="005C1793">
      <w:pPr>
        <w:spacing w:after="0" w:line="240" w:lineRule="auto"/>
      </w:pPr>
      <w:r>
        <w:separator/>
      </w:r>
    </w:p>
  </w:endnote>
  <w:endnote w:type="continuationSeparator" w:id="0">
    <w:p w14:paraId="13F28CF8" w14:textId="77777777" w:rsidR="005C1793" w:rsidRDefault="005C1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56789447" w:rsidR="00996DBF" w:rsidRPr="000A66A0" w:rsidRDefault="00080523" w:rsidP="000A66A0">
    <w:pPr>
      <w:pStyle w:val="Footer"/>
      <w:jc w:val="center"/>
      <w:rPr>
        <w:rFonts w:ascii="Times New Roman" w:hAnsi="Times New Roman" w:cs="Times New Roman"/>
        <w:color w:val="806200"/>
      </w:rPr>
    </w:pPr>
    <w:r>
      <w:rPr>
        <w:rFonts w:ascii="Times New Roman" w:hAnsi="Times New Roman" w:cs="Times New Roman"/>
        <w:color w:val="806200"/>
      </w:rPr>
      <w:t xml:space="preserve">Marie’s Holistic Tarot          </w:t>
    </w:r>
    <w:hyperlink r:id="rId1" w:history="1">
      <w:r w:rsidRPr="00080523">
        <w:rPr>
          <w:rStyle w:val="Hyperlink"/>
          <w:rFonts w:ascii="Times New Roman" w:hAnsi="Times New Roman" w:cs="Times New Roman"/>
          <w:color w:val="806200"/>
          <w:u w:val="none"/>
        </w:rPr>
        <w:t>www.mariesholistictarot.com</w:t>
      </w:r>
    </w:hyperlink>
    <w:r w:rsidRPr="00080523">
      <w:rPr>
        <w:rFonts w:ascii="Times New Roman" w:hAnsi="Times New Roman" w:cs="Times New Roman"/>
        <w:color w:val="806200"/>
      </w:rPr>
      <w:t xml:space="preserve">          </w:t>
    </w:r>
    <w:hyperlink r:id="rId2" w:history="1">
      <w:r w:rsidRPr="00080523">
        <w:rPr>
          <w:rStyle w:val="Hyperlink"/>
          <w:rFonts w:ascii="Times New Roman" w:hAnsi="Times New Roman" w:cs="Times New Roman"/>
          <w:color w:val="806200"/>
          <w:u w:val="none"/>
        </w:rPr>
        <w:t>insights@mariesholistictarot.com</w:t>
      </w:r>
    </w:hyperlink>
    <w:r>
      <w:rPr>
        <w:rFonts w:ascii="Times New Roman" w:hAnsi="Times New Roman" w:cs="Times New Roman"/>
        <w:color w:val="8062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B7B35" w14:textId="77777777" w:rsidR="005C1793" w:rsidRDefault="005C1793">
      <w:pPr>
        <w:spacing w:after="0" w:line="240" w:lineRule="auto"/>
      </w:pPr>
      <w:r>
        <w:separator/>
      </w:r>
    </w:p>
  </w:footnote>
  <w:footnote w:type="continuationSeparator" w:id="0">
    <w:p w14:paraId="17E29D30" w14:textId="77777777" w:rsidR="005C1793" w:rsidRDefault="005C1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42EB"/>
    <w:rsid w:val="0003594D"/>
    <w:rsid w:val="000456F1"/>
    <w:rsid w:val="00062CC5"/>
    <w:rsid w:val="00063A6D"/>
    <w:rsid w:val="00080523"/>
    <w:rsid w:val="00086D15"/>
    <w:rsid w:val="00087F77"/>
    <w:rsid w:val="000A3245"/>
    <w:rsid w:val="000A66A0"/>
    <w:rsid w:val="000B0F78"/>
    <w:rsid w:val="000C50C3"/>
    <w:rsid w:val="000E0B51"/>
    <w:rsid w:val="000F7144"/>
    <w:rsid w:val="0010356B"/>
    <w:rsid w:val="001119FA"/>
    <w:rsid w:val="00125433"/>
    <w:rsid w:val="001268FA"/>
    <w:rsid w:val="00133871"/>
    <w:rsid w:val="001444CF"/>
    <w:rsid w:val="00156789"/>
    <w:rsid w:val="00167D3C"/>
    <w:rsid w:val="001715E0"/>
    <w:rsid w:val="00172021"/>
    <w:rsid w:val="00180055"/>
    <w:rsid w:val="001B0AAF"/>
    <w:rsid w:val="001B7A50"/>
    <w:rsid w:val="001B7F1F"/>
    <w:rsid w:val="001C34B7"/>
    <w:rsid w:val="001D0A26"/>
    <w:rsid w:val="001D2BA0"/>
    <w:rsid w:val="001E0F4E"/>
    <w:rsid w:val="001F41D1"/>
    <w:rsid w:val="001F7F36"/>
    <w:rsid w:val="00212F88"/>
    <w:rsid w:val="0022449C"/>
    <w:rsid w:val="00234E42"/>
    <w:rsid w:val="00242305"/>
    <w:rsid w:val="002462C2"/>
    <w:rsid w:val="00247D5A"/>
    <w:rsid w:val="00250A7A"/>
    <w:rsid w:val="0027009B"/>
    <w:rsid w:val="00274AEB"/>
    <w:rsid w:val="00282030"/>
    <w:rsid w:val="00283E97"/>
    <w:rsid w:val="002A387C"/>
    <w:rsid w:val="002B59A8"/>
    <w:rsid w:val="002E2E4F"/>
    <w:rsid w:val="002F6697"/>
    <w:rsid w:val="003322B5"/>
    <w:rsid w:val="00341839"/>
    <w:rsid w:val="00356F02"/>
    <w:rsid w:val="0036279D"/>
    <w:rsid w:val="00364AEF"/>
    <w:rsid w:val="00370DAF"/>
    <w:rsid w:val="003720E2"/>
    <w:rsid w:val="003746D9"/>
    <w:rsid w:val="003819C5"/>
    <w:rsid w:val="003A22F5"/>
    <w:rsid w:val="003A554D"/>
    <w:rsid w:val="003B7109"/>
    <w:rsid w:val="003B7AFD"/>
    <w:rsid w:val="003E2ECC"/>
    <w:rsid w:val="00420CE4"/>
    <w:rsid w:val="004245FE"/>
    <w:rsid w:val="0042692D"/>
    <w:rsid w:val="00433751"/>
    <w:rsid w:val="00434C63"/>
    <w:rsid w:val="0044037E"/>
    <w:rsid w:val="00444380"/>
    <w:rsid w:val="004465C0"/>
    <w:rsid w:val="0045003C"/>
    <w:rsid w:val="00457C7B"/>
    <w:rsid w:val="004611C2"/>
    <w:rsid w:val="00472881"/>
    <w:rsid w:val="004A1966"/>
    <w:rsid w:val="004A4179"/>
    <w:rsid w:val="004B2987"/>
    <w:rsid w:val="004B5A45"/>
    <w:rsid w:val="004B6BFF"/>
    <w:rsid w:val="004B7C8B"/>
    <w:rsid w:val="004C083B"/>
    <w:rsid w:val="004D13ED"/>
    <w:rsid w:val="004D14C1"/>
    <w:rsid w:val="004E50A0"/>
    <w:rsid w:val="00506A34"/>
    <w:rsid w:val="00510CC5"/>
    <w:rsid w:val="00516339"/>
    <w:rsid w:val="00524DEB"/>
    <w:rsid w:val="0053070F"/>
    <w:rsid w:val="00537BDE"/>
    <w:rsid w:val="005566BD"/>
    <w:rsid w:val="00567E37"/>
    <w:rsid w:val="00575900"/>
    <w:rsid w:val="00580A08"/>
    <w:rsid w:val="00583725"/>
    <w:rsid w:val="005A4DB7"/>
    <w:rsid w:val="005C1793"/>
    <w:rsid w:val="005C295B"/>
    <w:rsid w:val="005C35EA"/>
    <w:rsid w:val="005D2445"/>
    <w:rsid w:val="005D3E84"/>
    <w:rsid w:val="005E721C"/>
    <w:rsid w:val="005F238F"/>
    <w:rsid w:val="005F23E8"/>
    <w:rsid w:val="00610AB7"/>
    <w:rsid w:val="00610E28"/>
    <w:rsid w:val="00613575"/>
    <w:rsid w:val="006264CE"/>
    <w:rsid w:val="00635178"/>
    <w:rsid w:val="00637C70"/>
    <w:rsid w:val="00647AFF"/>
    <w:rsid w:val="00654B53"/>
    <w:rsid w:val="0065608F"/>
    <w:rsid w:val="0065700A"/>
    <w:rsid w:val="006744C4"/>
    <w:rsid w:val="006A420D"/>
    <w:rsid w:val="006B468C"/>
    <w:rsid w:val="006B57D5"/>
    <w:rsid w:val="006C664D"/>
    <w:rsid w:val="006D0765"/>
    <w:rsid w:val="00725CF8"/>
    <w:rsid w:val="007310CD"/>
    <w:rsid w:val="007330CB"/>
    <w:rsid w:val="0074651F"/>
    <w:rsid w:val="0076318A"/>
    <w:rsid w:val="007748C3"/>
    <w:rsid w:val="0078191D"/>
    <w:rsid w:val="00785061"/>
    <w:rsid w:val="007A05E7"/>
    <w:rsid w:val="007B7578"/>
    <w:rsid w:val="007C6E8E"/>
    <w:rsid w:val="007D3C8A"/>
    <w:rsid w:val="007E2866"/>
    <w:rsid w:val="007E382C"/>
    <w:rsid w:val="007F4835"/>
    <w:rsid w:val="007F6EC0"/>
    <w:rsid w:val="00810B3E"/>
    <w:rsid w:val="00812BA6"/>
    <w:rsid w:val="008345A1"/>
    <w:rsid w:val="008418BC"/>
    <w:rsid w:val="008458FE"/>
    <w:rsid w:val="008461B8"/>
    <w:rsid w:val="00860975"/>
    <w:rsid w:val="00883849"/>
    <w:rsid w:val="008B15FD"/>
    <w:rsid w:val="008B45DE"/>
    <w:rsid w:val="008C5F51"/>
    <w:rsid w:val="008D3CD6"/>
    <w:rsid w:val="008E5A67"/>
    <w:rsid w:val="009074D2"/>
    <w:rsid w:val="00917C84"/>
    <w:rsid w:val="009223E1"/>
    <w:rsid w:val="009248EC"/>
    <w:rsid w:val="00925FB3"/>
    <w:rsid w:val="0093670F"/>
    <w:rsid w:val="009470CE"/>
    <w:rsid w:val="00957F1C"/>
    <w:rsid w:val="009628BC"/>
    <w:rsid w:val="00977F79"/>
    <w:rsid w:val="00985D4D"/>
    <w:rsid w:val="009909E8"/>
    <w:rsid w:val="00995140"/>
    <w:rsid w:val="00996DBF"/>
    <w:rsid w:val="009B1456"/>
    <w:rsid w:val="009B1670"/>
    <w:rsid w:val="009B6909"/>
    <w:rsid w:val="009D6A53"/>
    <w:rsid w:val="00A011FE"/>
    <w:rsid w:val="00A06B0C"/>
    <w:rsid w:val="00A07753"/>
    <w:rsid w:val="00A104D8"/>
    <w:rsid w:val="00A25330"/>
    <w:rsid w:val="00A329B7"/>
    <w:rsid w:val="00A43589"/>
    <w:rsid w:val="00A45AA0"/>
    <w:rsid w:val="00A50813"/>
    <w:rsid w:val="00A53F2A"/>
    <w:rsid w:val="00A53F54"/>
    <w:rsid w:val="00A65D3A"/>
    <w:rsid w:val="00A7039E"/>
    <w:rsid w:val="00A83E47"/>
    <w:rsid w:val="00A90864"/>
    <w:rsid w:val="00A9094E"/>
    <w:rsid w:val="00A94C56"/>
    <w:rsid w:val="00AA64FB"/>
    <w:rsid w:val="00AF1D61"/>
    <w:rsid w:val="00AF26E8"/>
    <w:rsid w:val="00AF2A16"/>
    <w:rsid w:val="00B20E44"/>
    <w:rsid w:val="00B2722E"/>
    <w:rsid w:val="00B27CFD"/>
    <w:rsid w:val="00B36894"/>
    <w:rsid w:val="00B51C66"/>
    <w:rsid w:val="00B774AF"/>
    <w:rsid w:val="00B9298B"/>
    <w:rsid w:val="00BA1928"/>
    <w:rsid w:val="00BB0D94"/>
    <w:rsid w:val="00BC54E4"/>
    <w:rsid w:val="00BE7188"/>
    <w:rsid w:val="00BF4682"/>
    <w:rsid w:val="00C22207"/>
    <w:rsid w:val="00C245F7"/>
    <w:rsid w:val="00C25F34"/>
    <w:rsid w:val="00C27ADE"/>
    <w:rsid w:val="00C3302A"/>
    <w:rsid w:val="00C34D18"/>
    <w:rsid w:val="00C51AEA"/>
    <w:rsid w:val="00C541C0"/>
    <w:rsid w:val="00C62963"/>
    <w:rsid w:val="00C65A4B"/>
    <w:rsid w:val="00C70D47"/>
    <w:rsid w:val="00C70F0F"/>
    <w:rsid w:val="00C83603"/>
    <w:rsid w:val="00C9398B"/>
    <w:rsid w:val="00CA4F43"/>
    <w:rsid w:val="00CB6176"/>
    <w:rsid w:val="00CC0212"/>
    <w:rsid w:val="00CC631B"/>
    <w:rsid w:val="00CD3033"/>
    <w:rsid w:val="00D01B2F"/>
    <w:rsid w:val="00D05CBC"/>
    <w:rsid w:val="00D106C5"/>
    <w:rsid w:val="00D14426"/>
    <w:rsid w:val="00D21C61"/>
    <w:rsid w:val="00D30921"/>
    <w:rsid w:val="00D35460"/>
    <w:rsid w:val="00D45EF8"/>
    <w:rsid w:val="00D664EE"/>
    <w:rsid w:val="00D75CBC"/>
    <w:rsid w:val="00D87476"/>
    <w:rsid w:val="00D8797E"/>
    <w:rsid w:val="00D944CD"/>
    <w:rsid w:val="00D949F4"/>
    <w:rsid w:val="00DA3013"/>
    <w:rsid w:val="00DC0BD8"/>
    <w:rsid w:val="00DC0D48"/>
    <w:rsid w:val="00DC7474"/>
    <w:rsid w:val="00DD4800"/>
    <w:rsid w:val="00DE0874"/>
    <w:rsid w:val="00DE6696"/>
    <w:rsid w:val="00DF21DB"/>
    <w:rsid w:val="00E02D4C"/>
    <w:rsid w:val="00E06EA9"/>
    <w:rsid w:val="00E07015"/>
    <w:rsid w:val="00E07849"/>
    <w:rsid w:val="00E12294"/>
    <w:rsid w:val="00E22F76"/>
    <w:rsid w:val="00E502FD"/>
    <w:rsid w:val="00E52213"/>
    <w:rsid w:val="00E631BF"/>
    <w:rsid w:val="00E6517A"/>
    <w:rsid w:val="00E65A39"/>
    <w:rsid w:val="00E677B8"/>
    <w:rsid w:val="00E832C6"/>
    <w:rsid w:val="00E87FA5"/>
    <w:rsid w:val="00E96EDA"/>
    <w:rsid w:val="00EA53E9"/>
    <w:rsid w:val="00EB03F0"/>
    <w:rsid w:val="00EB35D2"/>
    <w:rsid w:val="00EC0750"/>
    <w:rsid w:val="00EC1B4D"/>
    <w:rsid w:val="00EC37A8"/>
    <w:rsid w:val="00EC7436"/>
    <w:rsid w:val="00EF48D3"/>
    <w:rsid w:val="00EF4E5D"/>
    <w:rsid w:val="00EF6759"/>
    <w:rsid w:val="00F0196A"/>
    <w:rsid w:val="00F05219"/>
    <w:rsid w:val="00F361FA"/>
    <w:rsid w:val="00F3736F"/>
    <w:rsid w:val="00F45A33"/>
    <w:rsid w:val="00F70B40"/>
    <w:rsid w:val="00F70EB9"/>
    <w:rsid w:val="00F758B9"/>
    <w:rsid w:val="00F95AD1"/>
    <w:rsid w:val="00F97852"/>
    <w:rsid w:val="00FA0C38"/>
    <w:rsid w:val="00FA29A8"/>
    <w:rsid w:val="00FB189B"/>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iesholistictarot.com/hsv/trauma-stress/3216894_how-can-i-manage-my-weight" TargetMode="External"/><Relationship Id="rId13" Type="http://schemas.openxmlformats.org/officeDocument/2006/relationships/hyperlink" Target="https://www.mariesholistictarot.com/hsv/trauma-stress/3216824_how-do-i-calm-my-inner-fish"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mariesholistictarot.com/hsv/trauma-stress/3216824_how-do-i-calm-my-inner-fish" TargetMode="External"/><Relationship Id="rId12" Type="http://schemas.openxmlformats.org/officeDocument/2006/relationships/hyperlink" Target="https://www.mariesholistictarot.com/hsv/trauma-stress/3216816_how-can-i-create-calmer-healthier-spaces" TargetMode="External"/><Relationship Id="rId17" Type="http://schemas.openxmlformats.org/officeDocument/2006/relationships/hyperlink" Target="https://www.mariesholistictarot.com/hsv/trauma-stress/3216800_how-do-i-set-smart-wellness-goals" TargetMode="External"/><Relationship Id="rId2" Type="http://schemas.openxmlformats.org/officeDocument/2006/relationships/styles" Target="styles.xml"/><Relationship Id="rId16" Type="http://schemas.openxmlformats.org/officeDocument/2006/relationships/hyperlink" Target="https://www.mariesholistictarot.com/resourc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riesholistictarot.com/hsv/trauma-stress/3216813_what-about-exercise-and-hsv" TargetMode="External"/><Relationship Id="rId5" Type="http://schemas.openxmlformats.org/officeDocument/2006/relationships/footnotes" Target="footnotes.xml"/><Relationship Id="rId15" Type="http://schemas.openxmlformats.org/officeDocument/2006/relationships/hyperlink" Target="https://www.mariesholistictarot.com/hsv/trauma-stress/3220004_what-does-a-healthy-relationship-look-like" TargetMode="External"/><Relationship Id="rId23" Type="http://schemas.openxmlformats.org/officeDocument/2006/relationships/theme" Target="theme/theme1.xml"/><Relationship Id="rId10" Type="http://schemas.openxmlformats.org/officeDocument/2006/relationships/hyperlink" Target="https://www.mariesholistictarot.com/hsv/trauma-stress/3216798_how-can-i-get-a-good-night-s-sleep"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riesholistictarot.com/hsv/trauma-stress/3216888_what-vitamins-supplements-do-i-need-for-good-health" TargetMode="External"/><Relationship Id="rId14" Type="http://schemas.openxmlformats.org/officeDocument/2006/relationships/hyperlink" Target="https://www.mariesholistictarot.com/hsv/trauma-stress/3216801_how-can-i-rebuild-my-self-esteem-after-thi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insights@mariesholistictarot.com" TargetMode="External"/><Relationship Id="rId1" Type="http://schemas.openxmlformats.org/officeDocument/2006/relationships/hyperlink" Target="http://www.mariesholistictar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5</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44</cp:revision>
  <cp:lastPrinted>2021-10-16T01:30:00Z</cp:lastPrinted>
  <dcterms:created xsi:type="dcterms:W3CDTF">2026-01-19T18:07:00Z</dcterms:created>
  <dcterms:modified xsi:type="dcterms:W3CDTF">2026-07-0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